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13718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7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inga Słomiń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cin Słomiń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